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5" w:type="dxa"/>
        <w:tblLook w:val="04A0" w:firstRow="1" w:lastRow="0" w:firstColumn="1" w:lastColumn="0" w:noHBand="0" w:noVBand="1"/>
      </w:tblPr>
      <w:tblGrid>
        <w:gridCol w:w="3656"/>
        <w:gridCol w:w="6000"/>
      </w:tblGrid>
      <w:tr w:rsidR="005D1D04" w:rsidRPr="005D1D04" w14:paraId="00E7A642" w14:textId="77777777" w:rsidTr="009E53A2">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9E53A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016AE26F" w:rsidR="005D1D04" w:rsidRPr="005D1D04" w:rsidRDefault="0014350C"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lang w:bidi="fa-IR"/>
              </w:rPr>
              <w:t>دفتر مطالعات و توسعه آموزش دانشکده پزشکی مشهد</w:t>
            </w:r>
          </w:p>
        </w:tc>
      </w:tr>
      <w:tr w:rsidR="005D1D04" w:rsidRPr="005D1D04" w14:paraId="4C496C3F" w14:textId="77777777" w:rsidTr="009E53A2">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561F33D0" w14:textId="77777777" w:rsidR="005D1D04" w:rsidRDefault="0014350C"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دکتر فاطمه رودی؛ مدیر دفتر مطالعات و توسعه آموزش دانشکده پزشکی</w:t>
            </w:r>
          </w:p>
          <w:p w14:paraId="4BA3E47A" w14:textId="77777777" w:rsidR="00837D68" w:rsidRDefault="006D4F6C" w:rsidP="00837D68">
            <w:pPr>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837D68" w:rsidRPr="00641B0C">
                <w:rPr>
                  <w:rStyle w:val="Hyperlink"/>
                  <w:rFonts w:cs="B Mitra"/>
                  <w:sz w:val="26"/>
                  <w:szCs w:val="26"/>
                </w:rPr>
                <w:t>MDS.EDO@mums.ac.ir</w:t>
              </w:r>
            </w:hyperlink>
          </w:p>
          <w:p w14:paraId="29CA2DBD" w14:textId="13761450" w:rsidR="0014350C" w:rsidRPr="005D1D04" w:rsidRDefault="0014350C" w:rsidP="0014350C">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لفن: </w:t>
            </w:r>
            <w:r w:rsidR="00837D68">
              <w:rPr>
                <w:rFonts w:cs="B Mitra" w:hint="cs"/>
                <w:sz w:val="26"/>
                <w:szCs w:val="26"/>
                <w:rtl/>
                <w:lang w:bidi="fa-IR"/>
              </w:rPr>
              <w:t>38002117</w:t>
            </w:r>
          </w:p>
        </w:tc>
      </w:tr>
      <w:tr w:rsidR="005D1D04" w:rsidRPr="005D1D04" w14:paraId="74F342C4" w14:textId="77777777" w:rsidTr="009E53A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23E75D45"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عنوان طرح</w:t>
            </w:r>
            <w:r w:rsidR="0060517E">
              <w:rPr>
                <w:rFonts w:cs="B Mitra" w:hint="cs"/>
                <w:color w:val="000000"/>
                <w:sz w:val="26"/>
                <w:szCs w:val="26"/>
                <w:shd w:val="clear" w:color="auto" w:fill="FFFFFF"/>
                <w:rtl/>
              </w:rPr>
              <w:t xml:space="preserve">  </w:t>
            </w:r>
          </w:p>
        </w:tc>
        <w:tc>
          <w:tcPr>
            <w:tcW w:w="6000" w:type="dxa"/>
          </w:tcPr>
          <w:p w14:paraId="72EC7938" w14:textId="21413605" w:rsidR="005D1D04" w:rsidRPr="00A5589D" w:rsidRDefault="0062406E" w:rsidP="0035325A">
            <w:pPr>
              <w:bidi/>
              <w:cnfStyle w:val="000000100000" w:firstRow="0" w:lastRow="0" w:firstColumn="0" w:lastColumn="0" w:oddVBand="0" w:evenVBand="0" w:oddHBand="1" w:evenHBand="0" w:firstRowFirstColumn="0" w:firstRowLastColumn="0" w:lastRowFirstColumn="0" w:lastRowLastColumn="0"/>
              <w:rPr>
                <w:rFonts w:cs="B Mitra"/>
                <w:sz w:val="26"/>
                <w:szCs w:val="26"/>
                <w:lang w:bidi="fa-IR"/>
              </w:rPr>
            </w:pPr>
            <w:r w:rsidRPr="00A5589D">
              <w:rPr>
                <w:rFonts w:cs="B Mitra" w:hint="cs"/>
                <w:sz w:val="26"/>
                <w:szCs w:val="26"/>
                <w:rtl/>
              </w:rPr>
              <w:t>نیازسنجی دوره</w:t>
            </w:r>
            <w:r w:rsidRPr="00A5589D">
              <w:rPr>
                <w:rFonts w:cs="B Mitra"/>
                <w:sz w:val="26"/>
                <w:szCs w:val="26"/>
                <w:rtl/>
              </w:rPr>
              <w:t xml:space="preserve"> </w:t>
            </w:r>
            <w:r w:rsidRPr="00A5589D">
              <w:rPr>
                <w:rFonts w:cs="B Mitra" w:hint="cs"/>
                <w:sz w:val="26"/>
                <w:szCs w:val="26"/>
                <w:rtl/>
              </w:rPr>
              <w:t>های</w:t>
            </w:r>
            <w:r w:rsidRPr="00A5589D">
              <w:rPr>
                <w:rFonts w:cs="B Mitra"/>
                <w:sz w:val="26"/>
                <w:szCs w:val="26"/>
                <w:rtl/>
              </w:rPr>
              <w:t xml:space="preserve"> </w:t>
            </w:r>
            <w:r w:rsidRPr="00A5589D">
              <w:rPr>
                <w:rFonts w:cs="B Mitra" w:hint="cs"/>
                <w:sz w:val="26"/>
                <w:szCs w:val="26"/>
                <w:rtl/>
              </w:rPr>
              <w:t>توانمندسازی</w:t>
            </w:r>
            <w:r w:rsidRPr="00A5589D">
              <w:rPr>
                <w:rFonts w:cs="B Mitra"/>
                <w:sz w:val="26"/>
                <w:szCs w:val="26"/>
                <w:rtl/>
              </w:rPr>
              <w:t xml:space="preserve"> </w:t>
            </w:r>
            <w:r w:rsidRPr="00A5589D">
              <w:rPr>
                <w:rFonts w:cs="B Mitra" w:hint="cs"/>
                <w:sz w:val="26"/>
                <w:szCs w:val="26"/>
                <w:rtl/>
              </w:rPr>
              <w:t>اساتید</w:t>
            </w:r>
            <w:r w:rsidRPr="00A5589D">
              <w:rPr>
                <w:rFonts w:cs="B Mitra"/>
                <w:sz w:val="26"/>
                <w:szCs w:val="26"/>
                <w:rtl/>
              </w:rPr>
              <w:t xml:space="preserve"> </w:t>
            </w:r>
            <w:r w:rsidRPr="00A5589D">
              <w:rPr>
                <w:rFonts w:cs="B Mitra" w:hint="cs"/>
                <w:sz w:val="26"/>
                <w:szCs w:val="26"/>
                <w:rtl/>
              </w:rPr>
              <w:t>پایه</w:t>
            </w:r>
            <w:r w:rsidRPr="00A5589D">
              <w:rPr>
                <w:rFonts w:cs="B Mitra"/>
                <w:sz w:val="26"/>
                <w:szCs w:val="26"/>
                <w:rtl/>
              </w:rPr>
              <w:t xml:space="preserve"> </w:t>
            </w:r>
            <w:r w:rsidRPr="00A5589D">
              <w:rPr>
                <w:rFonts w:cs="B Mitra" w:hint="cs"/>
                <w:sz w:val="26"/>
                <w:szCs w:val="26"/>
                <w:rtl/>
              </w:rPr>
              <w:t>و</w:t>
            </w:r>
            <w:r w:rsidRPr="00A5589D">
              <w:rPr>
                <w:rFonts w:cs="B Mitra"/>
                <w:sz w:val="26"/>
                <w:szCs w:val="26"/>
                <w:rtl/>
              </w:rPr>
              <w:t xml:space="preserve"> </w:t>
            </w:r>
            <w:r w:rsidRPr="00A5589D">
              <w:rPr>
                <w:rFonts w:cs="B Mitra" w:hint="cs"/>
                <w:sz w:val="26"/>
                <w:szCs w:val="26"/>
                <w:rtl/>
              </w:rPr>
              <w:t>بالین</w:t>
            </w:r>
            <w:r w:rsidRPr="00A5589D">
              <w:rPr>
                <w:rFonts w:cs="B Mitra"/>
                <w:sz w:val="26"/>
                <w:szCs w:val="26"/>
                <w:rtl/>
              </w:rPr>
              <w:t xml:space="preserve"> </w:t>
            </w:r>
            <w:r w:rsidRPr="00A5589D">
              <w:rPr>
                <w:rFonts w:cs="B Mitra" w:hint="cs"/>
                <w:sz w:val="26"/>
                <w:szCs w:val="26"/>
                <w:rtl/>
              </w:rPr>
              <w:t>دانشکده</w:t>
            </w:r>
            <w:r w:rsidRPr="00A5589D">
              <w:rPr>
                <w:rFonts w:cs="B Mitra"/>
                <w:sz w:val="26"/>
                <w:szCs w:val="26"/>
                <w:rtl/>
              </w:rPr>
              <w:t xml:space="preserve"> </w:t>
            </w:r>
            <w:r w:rsidRPr="00A5589D">
              <w:rPr>
                <w:rFonts w:cs="B Mitra" w:hint="cs"/>
                <w:sz w:val="26"/>
                <w:szCs w:val="26"/>
                <w:rtl/>
              </w:rPr>
              <w:t>پزشکی</w:t>
            </w:r>
            <w:r w:rsidRPr="00A5589D">
              <w:rPr>
                <w:rFonts w:cs="B Mitra"/>
                <w:sz w:val="26"/>
                <w:szCs w:val="26"/>
                <w:rtl/>
              </w:rPr>
              <w:t xml:space="preserve"> </w:t>
            </w:r>
            <w:r w:rsidRPr="00A5589D">
              <w:rPr>
                <w:rFonts w:cs="B Mitra" w:hint="cs"/>
                <w:sz w:val="26"/>
                <w:szCs w:val="26"/>
                <w:rtl/>
              </w:rPr>
              <w:t xml:space="preserve">مشهد از نگاه اساتید و دانشجویان </w:t>
            </w:r>
          </w:p>
        </w:tc>
      </w:tr>
      <w:tr w:rsidR="005D1D04" w:rsidRPr="005D1D04" w14:paraId="1EF16775" w14:textId="77777777" w:rsidTr="009E53A2">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69DB58FA" w14:textId="5E503124" w:rsidR="005D1D04" w:rsidRPr="005D1D04" w:rsidRDefault="006C584C" w:rsidP="009631B8">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با توجه به اینکه در رویکردهای فعلی دانشگاه های علوم پزشکی کشور نفرات برتر دوره های آموزشی مختلف به عنوان اعضای هیئت علمی شروع به کار میکنند، این افراد نیازمند گذارندن دوره های توانمندسازی در زمینه های مختلف آموزشی و پژوهشی هستند. هر ساله دانشگاه دوره های توانمندسازی</w:t>
            </w:r>
            <w:r w:rsidR="00E27196">
              <w:rPr>
                <w:rFonts w:cs="B Mitra" w:hint="cs"/>
                <w:sz w:val="26"/>
                <w:szCs w:val="26"/>
                <w:rtl/>
              </w:rPr>
              <w:t xml:space="preserve"> را</w:t>
            </w:r>
            <w:r>
              <w:rPr>
                <w:rFonts w:cs="B Mitra" w:hint="cs"/>
                <w:sz w:val="26"/>
                <w:szCs w:val="26"/>
                <w:rtl/>
              </w:rPr>
              <w:t xml:space="preserve"> برای اساتید بدو خدمت دانشکده های مختلف برگزار میکند</w:t>
            </w:r>
            <w:r w:rsidRPr="0035325A">
              <w:rPr>
                <w:rFonts w:cs="B Mitra" w:hint="cs"/>
                <w:sz w:val="26"/>
                <w:szCs w:val="26"/>
                <w:rtl/>
              </w:rPr>
              <w:t>.</w:t>
            </w:r>
            <w:r w:rsidR="00EA3D4B" w:rsidRPr="0035325A">
              <w:rPr>
                <w:rFonts w:cs="B Mitra" w:hint="cs"/>
                <w:sz w:val="26"/>
                <w:szCs w:val="26"/>
                <w:rtl/>
              </w:rPr>
              <w:t xml:space="preserve"> علاوه بر این دوره های توانمندسازی در طول سال برای تمامی اساتید دانشکده ها برگزار میگردد.</w:t>
            </w:r>
            <w:r w:rsidRPr="0035325A">
              <w:rPr>
                <w:rFonts w:cs="B Mitra" w:hint="cs"/>
                <w:sz w:val="26"/>
                <w:szCs w:val="26"/>
                <w:rtl/>
              </w:rPr>
              <w:t xml:space="preserve"> نظر به اینکه این دوره ها علاوه بر هزینه های مادی موجب صرف وقت و انرژی اساتید می شود، لزوم توجه به تناسب دوره های جاری با نیازهای اساتید ضروری است</w:t>
            </w:r>
            <w:r w:rsidR="00EA3D4B" w:rsidRPr="0035325A">
              <w:rPr>
                <w:rFonts w:cs="B Mitra" w:hint="cs"/>
                <w:sz w:val="26"/>
                <w:szCs w:val="26"/>
                <w:rtl/>
              </w:rPr>
              <w:t xml:space="preserve">. </w:t>
            </w:r>
            <w:r w:rsidR="009631B8" w:rsidRPr="0035325A">
              <w:rPr>
                <w:rFonts w:cs="B Mitra" w:hint="cs"/>
                <w:sz w:val="26"/>
                <w:szCs w:val="26"/>
                <w:rtl/>
              </w:rPr>
              <w:t xml:space="preserve">از سوی دیگر با توجه به اینکه دانشجویان مصرف کنندگان نهایی این دوره ها هستند توجه به نیازهای دانشجویان به افزایش بهره وری این دوره ها کمک می کند. </w:t>
            </w:r>
            <w:r w:rsidR="00EA3D4B" w:rsidRPr="0035325A">
              <w:rPr>
                <w:rFonts w:cs="B Mitra" w:hint="cs"/>
                <w:sz w:val="26"/>
                <w:szCs w:val="26"/>
                <w:rtl/>
              </w:rPr>
              <w:t xml:space="preserve">بررسی تناسب عناوین و نحوه تدریس با نیازهای اساتید </w:t>
            </w:r>
            <w:r w:rsidR="00BD4576" w:rsidRPr="0035325A">
              <w:rPr>
                <w:rFonts w:cs="B Mitra" w:hint="cs"/>
                <w:sz w:val="26"/>
                <w:szCs w:val="26"/>
                <w:rtl/>
              </w:rPr>
              <w:t>و تهیه نیازسنجی</w:t>
            </w:r>
            <w:r w:rsidR="009631B8" w:rsidRPr="0035325A">
              <w:rPr>
                <w:rFonts w:cs="B Mitra" w:hint="cs"/>
                <w:sz w:val="26"/>
                <w:szCs w:val="26"/>
                <w:rtl/>
              </w:rPr>
              <w:t xml:space="preserve"> از اساتید</w:t>
            </w:r>
            <w:r w:rsidR="00BD4576" w:rsidRPr="0035325A">
              <w:rPr>
                <w:rFonts w:cs="B Mitra" w:hint="cs"/>
                <w:sz w:val="26"/>
                <w:szCs w:val="26"/>
                <w:rtl/>
              </w:rPr>
              <w:t xml:space="preserve"> </w:t>
            </w:r>
            <w:r w:rsidR="00EA3D4B" w:rsidRPr="0035325A">
              <w:rPr>
                <w:rFonts w:cs="B Mitra" w:hint="cs"/>
                <w:sz w:val="26"/>
                <w:szCs w:val="26"/>
                <w:rtl/>
              </w:rPr>
              <w:t>میتواند در افزایش بهره وری دوره های جاری موثر باشد.</w:t>
            </w:r>
          </w:p>
        </w:tc>
      </w:tr>
      <w:tr w:rsidR="005D1D04" w:rsidRPr="005D1D04" w14:paraId="0C77723E" w14:textId="77777777" w:rsidTr="009E53A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6242A919"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6000" w:type="dxa"/>
          </w:tcPr>
          <w:p w14:paraId="520E5FA1" w14:textId="696922F8" w:rsidR="005D1D04" w:rsidRPr="005D1D04" w:rsidRDefault="001661F7" w:rsidP="0035302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 xml:space="preserve">هدف از دوره جاری </w:t>
            </w:r>
            <w:r w:rsidR="0035302B">
              <w:rPr>
                <w:rFonts w:cs="B Mitra" w:hint="cs"/>
                <w:sz w:val="26"/>
                <w:szCs w:val="26"/>
                <w:rtl/>
              </w:rPr>
              <w:t>نیازسنجی دوره های توانمندسازی اساتید پایه و بالین دانشکده پزشکی از منظر دانشجویان و اساتید است</w:t>
            </w:r>
            <w:r>
              <w:rPr>
                <w:rFonts w:cs="B Mitra" w:hint="cs"/>
                <w:sz w:val="26"/>
                <w:szCs w:val="26"/>
                <w:rtl/>
              </w:rPr>
              <w:t xml:space="preserve"> </w:t>
            </w:r>
          </w:p>
        </w:tc>
      </w:tr>
      <w:tr w:rsidR="009E53A2" w:rsidRPr="005D1D04" w14:paraId="4289F03B" w14:textId="77777777" w:rsidTr="009E53A2">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9E53A2" w:rsidRPr="005D1D04" w:rsidRDefault="009E53A2" w:rsidP="009E53A2">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433E44D9" w14:textId="77777777" w:rsidR="009E53A2" w:rsidRPr="005606CF" w:rsidRDefault="009E53A2" w:rsidP="009E53A2">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b/>
                <w:bCs/>
                <w:sz w:val="26"/>
                <w:szCs w:val="26"/>
                <w:rtl/>
              </w:rPr>
            </w:pPr>
            <w:r w:rsidRPr="005606CF">
              <w:rPr>
                <w:rFonts w:cs="B Nazanin" w:hint="cs"/>
                <w:sz w:val="26"/>
                <w:szCs w:val="26"/>
                <w:rtl/>
              </w:rPr>
              <w:t>ارائه گزارش جامع از پژوهش انجام شده</w:t>
            </w:r>
          </w:p>
          <w:p w14:paraId="46E40B7A" w14:textId="77777777" w:rsidR="009E53A2" w:rsidRDefault="009E53A2" w:rsidP="009E53A2">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sz w:val="26"/>
                <w:szCs w:val="26"/>
              </w:rPr>
            </w:pPr>
            <w:r w:rsidRPr="005606CF">
              <w:rPr>
                <w:rFonts w:cs="B Nazanin" w:hint="cs"/>
                <w:sz w:val="26"/>
                <w:szCs w:val="26"/>
                <w:rtl/>
              </w:rPr>
              <w:t>تدوین و ارائه پیشنهادات کاربردی و عملیاتی</w:t>
            </w:r>
          </w:p>
          <w:p w14:paraId="3C23C002" w14:textId="35992E93" w:rsidR="009E53A2" w:rsidRPr="009E53A2" w:rsidRDefault="009E53A2" w:rsidP="009E53A2">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9E53A2">
              <w:rPr>
                <w:rFonts w:cs="B Nazanin" w:hint="cs"/>
                <w:sz w:val="26"/>
                <w:szCs w:val="26"/>
                <w:rtl/>
              </w:rPr>
              <w:t>چاپ مقاله در ژورنالهای معتبر</w:t>
            </w:r>
          </w:p>
        </w:tc>
      </w:tr>
      <w:tr w:rsidR="009E53A2" w:rsidRPr="005D1D04" w14:paraId="5DF76E96" w14:textId="77777777" w:rsidTr="009E53A2">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711077EC" w:rsidR="009E53A2" w:rsidRPr="005D1D04" w:rsidRDefault="009E53A2" w:rsidP="009E53A2">
            <w:pPr>
              <w:bidi/>
              <w:rPr>
                <w:rFonts w:cs="B Mitra"/>
                <w:sz w:val="26"/>
                <w:szCs w:val="26"/>
                <w:rtl/>
              </w:rPr>
            </w:pPr>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509C7C6B" w14:textId="77777777" w:rsidR="009E53A2" w:rsidRPr="0007403A"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1E5DE57F" w14:textId="77777777" w:rsidR="009E53A2" w:rsidRPr="0007403A"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1339FDB3" w14:textId="77777777" w:rsidR="009E53A2" w:rsidRPr="0007403A"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32C67739" w14:textId="77777777" w:rsidR="009E53A2" w:rsidRPr="0007403A"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02D88C38" w14:textId="77777777" w:rsidR="009E53A2" w:rsidRPr="0007403A"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4887F0E6" w:rsidR="009E53A2" w:rsidRPr="009E53A2" w:rsidRDefault="009E53A2" w:rsidP="009E53A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sz w:val="26"/>
                <w:szCs w:val="26"/>
                <w:rtl/>
              </w:rPr>
            </w:pPr>
            <w:bookmarkStart w:id="0" w:name="_GoBack"/>
            <w:bookmarkEnd w:id="0"/>
            <w:r w:rsidRPr="009E53A2">
              <w:rPr>
                <w:rFonts w:cs="B Nazanin" w:hint="cs"/>
                <w:sz w:val="26"/>
                <w:szCs w:val="26"/>
                <w:rtl/>
              </w:rPr>
              <w:t>رعایت ملاحظات اخلاق در پژوهش</w:t>
            </w:r>
          </w:p>
        </w:tc>
      </w:tr>
      <w:tr w:rsidR="009E53A2" w:rsidRPr="005D1D04" w14:paraId="08060EA9" w14:textId="77777777" w:rsidTr="009E53A2">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9E53A2" w:rsidRPr="005D1D04" w:rsidRDefault="009E53A2" w:rsidP="009E53A2">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22317602" w:rsidR="009E53A2" w:rsidRPr="005D1D04" w:rsidRDefault="009E53A2" w:rsidP="009E53A2">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lang w:bidi="fa-IR"/>
              </w:rPr>
              <w:t>12 ماه</w:t>
            </w:r>
          </w:p>
        </w:tc>
      </w:tr>
      <w:tr w:rsidR="009E53A2" w:rsidRPr="005D1D04" w14:paraId="2E28BC79" w14:textId="77777777" w:rsidTr="009E53A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9E53A2" w:rsidRPr="005D1D04" w:rsidRDefault="009E53A2" w:rsidP="009E53A2">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5E88FC06" w:rsidR="009E53A2" w:rsidRPr="005D1D04" w:rsidRDefault="009E53A2" w:rsidP="009E53A2">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توجه</w:t>
            </w:r>
            <w:r w:rsidRPr="001518FE">
              <w:rPr>
                <w:rFonts w:cs="B Mitra"/>
                <w:sz w:val="26"/>
                <w:szCs w:val="26"/>
                <w:rtl/>
              </w:rPr>
              <w:t xml:space="preserve"> </w:t>
            </w:r>
            <w:r w:rsidRPr="001518FE">
              <w:rPr>
                <w:rFonts w:cs="B Mitra" w:hint="cs"/>
                <w:sz w:val="26"/>
                <w:szCs w:val="26"/>
                <w:rtl/>
              </w:rPr>
              <w:t>به</w:t>
            </w:r>
            <w:r w:rsidRPr="001518FE">
              <w:rPr>
                <w:rFonts w:cs="B Mitra"/>
                <w:sz w:val="26"/>
                <w:szCs w:val="26"/>
                <w:rtl/>
              </w:rPr>
              <w:t xml:space="preserve"> </w:t>
            </w:r>
            <w:r w:rsidRPr="001518FE">
              <w:rPr>
                <w:rFonts w:cs="B Mitra" w:hint="cs"/>
                <w:sz w:val="26"/>
                <w:szCs w:val="26"/>
                <w:rtl/>
              </w:rPr>
              <w:t>اهداف</w:t>
            </w:r>
            <w:r w:rsidRPr="001518FE">
              <w:rPr>
                <w:rFonts w:cs="B Mitra"/>
                <w:sz w:val="26"/>
                <w:szCs w:val="26"/>
                <w:rtl/>
              </w:rPr>
              <w:t xml:space="preserve"> </w:t>
            </w:r>
            <w:r w:rsidRPr="001518FE">
              <w:rPr>
                <w:rFonts w:cs="B Mitra" w:hint="cs"/>
                <w:sz w:val="26"/>
                <w:szCs w:val="26"/>
                <w:rtl/>
              </w:rPr>
              <w:t>طرح</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خروجی</w:t>
            </w:r>
            <w:r w:rsidRPr="001518FE">
              <w:rPr>
                <w:rFonts w:cs="B Mitra"/>
                <w:sz w:val="26"/>
                <w:szCs w:val="26"/>
                <w:rtl/>
              </w:rPr>
              <w:t xml:space="preserve"> </w:t>
            </w:r>
            <w:r w:rsidRPr="001518FE">
              <w:rPr>
                <w:rFonts w:cs="B Mitra" w:hint="cs"/>
                <w:sz w:val="26"/>
                <w:szCs w:val="26"/>
                <w:rtl/>
              </w:rPr>
              <w:t>هاي</w:t>
            </w:r>
            <w:r w:rsidRPr="001518FE">
              <w:rPr>
                <w:rFonts w:cs="B Mitra"/>
                <w:sz w:val="26"/>
                <w:szCs w:val="26"/>
                <w:rtl/>
              </w:rPr>
              <w:t xml:space="preserve"> </w:t>
            </w:r>
            <w:r w:rsidRPr="001518FE">
              <w:rPr>
                <w:rFonts w:cs="B Mitra" w:hint="cs"/>
                <w:sz w:val="26"/>
                <w:szCs w:val="26"/>
                <w:rtl/>
              </w:rPr>
              <w:t>مورد</w:t>
            </w:r>
            <w:r w:rsidRPr="001518FE">
              <w:rPr>
                <w:rFonts w:cs="B Mitra"/>
                <w:sz w:val="26"/>
                <w:szCs w:val="26"/>
                <w:rtl/>
              </w:rPr>
              <w:t xml:space="preserve"> </w:t>
            </w:r>
            <w:r w:rsidRPr="001518FE">
              <w:rPr>
                <w:rFonts w:cs="B Mitra" w:hint="cs"/>
                <w:sz w:val="26"/>
                <w:szCs w:val="26"/>
                <w:rtl/>
              </w:rPr>
              <w:t>انتظار،</w:t>
            </w:r>
            <w:r w:rsidRPr="001518FE">
              <w:rPr>
                <w:rFonts w:cs="B Mitra"/>
                <w:sz w:val="26"/>
                <w:szCs w:val="26"/>
                <w:rtl/>
              </w:rPr>
              <w:t xml:space="preserve"> </w:t>
            </w:r>
            <w:r w:rsidRPr="001518FE">
              <w:rPr>
                <w:rFonts w:cs="B Mitra" w:hint="cs"/>
                <w:sz w:val="26"/>
                <w:szCs w:val="26"/>
                <w:rtl/>
              </w:rPr>
              <w:t>توصیه</w:t>
            </w:r>
            <w:r w:rsidRPr="001518FE">
              <w:rPr>
                <w:rFonts w:cs="B Mitra"/>
                <w:sz w:val="26"/>
                <w:szCs w:val="26"/>
                <w:rtl/>
              </w:rPr>
              <w:t xml:space="preserve"> </w:t>
            </w:r>
            <w:r w:rsidRPr="001518FE">
              <w:rPr>
                <w:rFonts w:cs="B Mitra" w:hint="cs"/>
                <w:sz w:val="26"/>
                <w:szCs w:val="26"/>
                <w:rtl/>
              </w:rPr>
              <w:t>می</w:t>
            </w:r>
            <w:r w:rsidRPr="001518FE">
              <w:rPr>
                <w:rFonts w:cs="B Mitra"/>
                <w:sz w:val="26"/>
                <w:szCs w:val="26"/>
                <w:rtl/>
              </w:rPr>
              <w:t xml:space="preserve"> </w:t>
            </w:r>
            <w:r w:rsidRPr="001518FE">
              <w:rPr>
                <w:rFonts w:cs="B Mitra" w:hint="cs"/>
                <w:sz w:val="26"/>
                <w:szCs w:val="26"/>
                <w:rtl/>
              </w:rPr>
              <w:t>شود</w:t>
            </w:r>
            <w:r w:rsidRPr="001518FE">
              <w:rPr>
                <w:rFonts w:cs="B Mitra"/>
                <w:sz w:val="26"/>
                <w:szCs w:val="26"/>
                <w:rtl/>
              </w:rPr>
              <w:t xml:space="preserve"> </w:t>
            </w:r>
            <w:r w:rsidRPr="001518FE">
              <w:rPr>
                <w:rFonts w:cs="B Mitra" w:hint="cs"/>
                <w:sz w:val="26"/>
                <w:szCs w:val="26"/>
                <w:rtl/>
              </w:rPr>
              <w:t>پژوهش</w:t>
            </w:r>
            <w:r w:rsidRPr="001518FE">
              <w:rPr>
                <w:rFonts w:cs="B Mitra"/>
                <w:sz w:val="26"/>
                <w:szCs w:val="26"/>
                <w:rtl/>
              </w:rPr>
              <w:t xml:space="preserve"> </w:t>
            </w: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همکاری</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هماهنگی</w:t>
            </w:r>
            <w:r w:rsidRPr="001518FE">
              <w:rPr>
                <w:rFonts w:cs="B Mitra"/>
                <w:sz w:val="26"/>
                <w:szCs w:val="26"/>
                <w:rtl/>
              </w:rPr>
              <w:t xml:space="preserve"> </w:t>
            </w:r>
            <w:r w:rsidRPr="001518FE">
              <w:rPr>
                <w:rFonts w:cs="B Mitra" w:hint="cs"/>
                <w:sz w:val="26"/>
                <w:szCs w:val="26"/>
                <w:rtl/>
              </w:rPr>
              <w:t>تیم</w:t>
            </w:r>
            <w:r w:rsidRPr="001518FE">
              <w:rPr>
                <w:rFonts w:cs="B Mitra"/>
                <w:sz w:val="26"/>
                <w:szCs w:val="26"/>
                <w:rtl/>
              </w:rPr>
              <w:t xml:space="preserve"> </w:t>
            </w:r>
            <w:r w:rsidRPr="001518FE">
              <w:rPr>
                <w:rFonts w:cs="B Mitra" w:hint="cs"/>
                <w:sz w:val="26"/>
                <w:szCs w:val="26"/>
                <w:rtl/>
              </w:rPr>
              <w:t>مدیریتی</w:t>
            </w:r>
            <w:r w:rsidRPr="001518FE">
              <w:rPr>
                <w:rFonts w:cs="B Mitra"/>
                <w:sz w:val="26"/>
                <w:szCs w:val="26"/>
                <w:rtl/>
              </w:rPr>
              <w:t xml:space="preserve"> </w:t>
            </w:r>
            <w:r w:rsidRPr="001518FE">
              <w:rPr>
                <w:rFonts w:cs="B Mitra" w:hint="cs"/>
                <w:sz w:val="26"/>
                <w:szCs w:val="26"/>
                <w:rtl/>
              </w:rPr>
              <w:t>دانشکده</w:t>
            </w:r>
            <w:r w:rsidRPr="001518FE">
              <w:rPr>
                <w:rFonts w:cs="B Mitra"/>
                <w:sz w:val="26"/>
                <w:szCs w:val="26"/>
                <w:rtl/>
              </w:rPr>
              <w:t xml:space="preserve"> </w:t>
            </w:r>
            <w:r w:rsidRPr="001518FE">
              <w:rPr>
                <w:rFonts w:cs="B Mitra" w:hint="cs"/>
                <w:sz w:val="26"/>
                <w:szCs w:val="26"/>
                <w:rtl/>
              </w:rPr>
              <w:t>پزشکی</w:t>
            </w:r>
            <w:r w:rsidRPr="001518FE">
              <w:rPr>
                <w:rFonts w:cs="B Mitra"/>
                <w:sz w:val="26"/>
                <w:szCs w:val="26"/>
                <w:rtl/>
              </w:rPr>
              <w:t xml:space="preserve"> </w:t>
            </w:r>
            <w:r w:rsidRPr="001518FE">
              <w:rPr>
                <w:rFonts w:cs="B Mitra" w:hint="cs"/>
                <w:sz w:val="26"/>
                <w:szCs w:val="26"/>
                <w:rtl/>
              </w:rPr>
              <w:t>انجام</w:t>
            </w:r>
            <w:r w:rsidRPr="001518FE">
              <w:rPr>
                <w:rFonts w:cs="B Mitra"/>
                <w:sz w:val="26"/>
                <w:szCs w:val="26"/>
                <w:rtl/>
              </w:rPr>
              <w:t xml:space="preserve"> </w:t>
            </w:r>
            <w:r w:rsidRPr="001518FE">
              <w:rPr>
                <w:rFonts w:cs="B Mitra" w:hint="cs"/>
                <w:sz w:val="26"/>
                <w:szCs w:val="26"/>
                <w:rtl/>
              </w:rPr>
              <w:t>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403401" w14:textId="77777777" w:rsidR="006D4F6C" w:rsidRDefault="006D4F6C" w:rsidP="008D099D">
      <w:pPr>
        <w:spacing w:after="0" w:line="240" w:lineRule="auto"/>
      </w:pPr>
      <w:r>
        <w:separator/>
      </w:r>
    </w:p>
  </w:endnote>
  <w:endnote w:type="continuationSeparator" w:id="0">
    <w:p w14:paraId="7FA6C997" w14:textId="77777777" w:rsidR="006D4F6C" w:rsidRDefault="006D4F6C"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altName w:val="Courier New"/>
    <w:panose1 w:val="000007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CE955" w14:textId="77777777" w:rsidR="006D4F6C" w:rsidRDefault="006D4F6C" w:rsidP="008D099D">
      <w:pPr>
        <w:spacing w:after="0" w:line="240" w:lineRule="auto"/>
      </w:pPr>
      <w:r>
        <w:separator/>
      </w:r>
    </w:p>
  </w:footnote>
  <w:footnote w:type="continuationSeparator" w:id="0">
    <w:p w14:paraId="7F166080" w14:textId="77777777" w:rsidR="006D4F6C" w:rsidRDefault="006D4F6C"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780D"/>
    <w:multiLevelType w:val="hybridMultilevel"/>
    <w:tmpl w:val="9070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7701B"/>
    <w:multiLevelType w:val="hybridMultilevel"/>
    <w:tmpl w:val="94364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39F"/>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350C"/>
    <w:rsid w:val="001474F9"/>
    <w:rsid w:val="00150068"/>
    <w:rsid w:val="00150099"/>
    <w:rsid w:val="00150682"/>
    <w:rsid w:val="0015121F"/>
    <w:rsid w:val="00151E26"/>
    <w:rsid w:val="00157AE1"/>
    <w:rsid w:val="001604D6"/>
    <w:rsid w:val="00162CC2"/>
    <w:rsid w:val="001661F7"/>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02B"/>
    <w:rsid w:val="0035325A"/>
    <w:rsid w:val="003534B6"/>
    <w:rsid w:val="003548A1"/>
    <w:rsid w:val="00363B98"/>
    <w:rsid w:val="00364465"/>
    <w:rsid w:val="00365660"/>
    <w:rsid w:val="00366BB1"/>
    <w:rsid w:val="00367046"/>
    <w:rsid w:val="00371B47"/>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64E6"/>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45F96"/>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517E"/>
    <w:rsid w:val="00606F9A"/>
    <w:rsid w:val="00610DAE"/>
    <w:rsid w:val="0061463B"/>
    <w:rsid w:val="0062033E"/>
    <w:rsid w:val="0062190A"/>
    <w:rsid w:val="00623731"/>
    <w:rsid w:val="006237B8"/>
    <w:rsid w:val="0062406E"/>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584C"/>
    <w:rsid w:val="006C65F4"/>
    <w:rsid w:val="006C6C69"/>
    <w:rsid w:val="006D1DE1"/>
    <w:rsid w:val="006D490B"/>
    <w:rsid w:val="006D4F6C"/>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9A7"/>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39F7"/>
    <w:rsid w:val="008060FA"/>
    <w:rsid w:val="00810E7D"/>
    <w:rsid w:val="00810F38"/>
    <w:rsid w:val="00812FBD"/>
    <w:rsid w:val="008216B3"/>
    <w:rsid w:val="00822C3E"/>
    <w:rsid w:val="00822FBC"/>
    <w:rsid w:val="008302EE"/>
    <w:rsid w:val="008304F2"/>
    <w:rsid w:val="00831DBD"/>
    <w:rsid w:val="008348D9"/>
    <w:rsid w:val="00837D68"/>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D51D0"/>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B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53A2"/>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589D"/>
    <w:rsid w:val="00A574EF"/>
    <w:rsid w:val="00A625EC"/>
    <w:rsid w:val="00A648E1"/>
    <w:rsid w:val="00A708D9"/>
    <w:rsid w:val="00A732CB"/>
    <w:rsid w:val="00A73CEA"/>
    <w:rsid w:val="00A761BB"/>
    <w:rsid w:val="00A764A3"/>
    <w:rsid w:val="00A77001"/>
    <w:rsid w:val="00A772BB"/>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A2F"/>
    <w:rsid w:val="00B10E0A"/>
    <w:rsid w:val="00B1473C"/>
    <w:rsid w:val="00B160C5"/>
    <w:rsid w:val="00B16BDA"/>
    <w:rsid w:val="00B20E03"/>
    <w:rsid w:val="00B2204F"/>
    <w:rsid w:val="00B301EE"/>
    <w:rsid w:val="00B30BAA"/>
    <w:rsid w:val="00B30DAA"/>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4576"/>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319"/>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27196"/>
    <w:rsid w:val="00E31B9F"/>
    <w:rsid w:val="00E3591C"/>
    <w:rsid w:val="00E37148"/>
    <w:rsid w:val="00E375D7"/>
    <w:rsid w:val="00E44D97"/>
    <w:rsid w:val="00E45456"/>
    <w:rsid w:val="00E533E0"/>
    <w:rsid w:val="00E5566D"/>
    <w:rsid w:val="00E5614B"/>
    <w:rsid w:val="00E62106"/>
    <w:rsid w:val="00E645BD"/>
    <w:rsid w:val="00E6575F"/>
    <w:rsid w:val="00E71B61"/>
    <w:rsid w:val="00E73D48"/>
    <w:rsid w:val="00E745FD"/>
    <w:rsid w:val="00E87039"/>
    <w:rsid w:val="00E93B76"/>
    <w:rsid w:val="00E94C23"/>
    <w:rsid w:val="00E95D11"/>
    <w:rsid w:val="00E96959"/>
    <w:rsid w:val="00E973FB"/>
    <w:rsid w:val="00EA23E0"/>
    <w:rsid w:val="00EA3D4B"/>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14350C"/>
    <w:rPr>
      <w:color w:val="0563C1" w:themeColor="hyperlink"/>
      <w:u w:val="single"/>
    </w:rPr>
  </w:style>
  <w:style w:type="paragraph" w:styleId="ListParagraph">
    <w:name w:val="List Paragraph"/>
    <w:basedOn w:val="Normal"/>
    <w:uiPriority w:val="34"/>
    <w:qFormat/>
    <w:rsid w:val="009E53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DS.EDO@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Samaneh sadat Ayoubi</cp:lastModifiedBy>
  <cp:revision>12</cp:revision>
  <dcterms:created xsi:type="dcterms:W3CDTF">2022-09-21T09:49:00Z</dcterms:created>
  <dcterms:modified xsi:type="dcterms:W3CDTF">2022-09-28T07:37:00Z</dcterms:modified>
</cp:coreProperties>
</file>